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Ксения Святаш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2574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2574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494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494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2153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2153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6485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6485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8704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401741"/>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01741"/>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3581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3581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89250"/>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89250"/>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74514"/>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74514"/>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890022"/>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890022"/>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4449"/>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4449"/>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сения Святашова</dc:creator>
  <dc:language>ru-RU</dc:language>
  <cp:keywords/>
  <dcterms:created xsi:type="dcterms:W3CDTF">2025-03-15T08:19:39Z</dcterms:created>
  <dcterms:modified xsi:type="dcterms:W3CDTF">2025-03-15T08: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